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bookmarkStart w:id="21" w:name="cover-letter"/>
    <w:p>
      <w:pPr>
        <w:pStyle w:val="Heading1"/>
      </w:pPr>
      <w:r>
        <w:t xml:space="preserve">Cover Letter</w:t>
      </w:r>
    </w:p>
    <w:p>
      <w:pPr>
        <w:pStyle w:val="FirstParagraph"/>
      </w:pPr>
      <w:r>
        <w:rPr>
          <w:bCs/>
          <w:b/>
        </w:rPr>
        <w:t xml:space="preserve">John Doe</w:t>
      </w:r>
      <w:r>
        <w:br/>
      </w:r>
      <w:r>
        <w:t xml:space="preserve">1234 Astroway</w:t>
      </w:r>
      <w:r>
        <w:br/>
      </w:r>
      <w:r>
        <w:t xml:space="preserve">New York, NY 10001</w:t>
      </w:r>
      <w:r>
        <w:br/>
      </w:r>
      <w:r>
        <w:t xml:space="preserve">john.doe@email.com</w:t>
      </w:r>
      <w:r>
        <w:br/>
      </w:r>
      <w:r>
        <w:t xml:space="preserve">(555) 123-4567</w:t>
      </w:r>
    </w:p>
    <w:p>
      <w:pPr>
        <w:pStyle w:val="BodyText"/>
      </w:pPr>
      <w:r>
        <w:t xml:space="preserve">April 5, 2024</w:t>
      </w:r>
    </w:p>
    <w:p>
      <w:pPr>
        <w:pStyle w:val="BodyText"/>
      </w:pPr>
      <w:r>
        <w:rPr>
          <w:bCs/>
          <w:b/>
        </w:rPr>
        <w:t xml:space="preserve">Hiring Manager</w:t>
      </w:r>
      <w:r>
        <w:br/>
      </w:r>
      <w:r>
        <w:t xml:space="preserve">Department of Astronomy</w:t>
      </w:r>
      <w:r>
        <w:br/>
      </w:r>
      <w:r>
        <w:t xml:space="preserve">The American Museum of Natural History</w:t>
      </w:r>
      <w:r>
        <w:br/>
      </w:r>
      <w:r>
        <w:t xml:space="preserve">200 Central Park West</w:t>
      </w:r>
      <w:r>
        <w:br/>
      </w:r>
      <w:r>
        <w:t xml:space="preserve">New York, NY 10024</w:t>
      </w:r>
    </w:p>
    <w:bookmarkStart w:id="20" w:name="dear-hiring-manager"/>
    <w:p>
      <w:pPr>
        <w:pStyle w:val="Heading2"/>
      </w:pPr>
      <w:r>
        <w:t xml:space="preserve">Dear Hiring Manager,</w:t>
      </w:r>
    </w:p>
    <w:p>
      <w:pPr>
        <w:pStyle w:val="FirstParagraph"/>
      </w:pPr>
      <w:r>
        <w:t xml:space="preserve">As a dedicated Astronomer with over a decade of experience in observational astrophysics and planetary science, I am writing to express my enthusiastic interest in the Astronomer position at The American Museum of Natural History in the United States New York City. This opportunity aligns perfectly with my professional aspirations to contribute to public scientific education while advancing cutting-edge research on celestial phenomena.</w:t>
      </w:r>
    </w:p>
    <w:p>
      <w:pPr>
        <w:pStyle w:val="BodyText"/>
      </w:pPr>
      <w:r>
        <w:t xml:space="preserve">My academic journey began with a Bachelor of Science in Physics from Harvard University, where I developed a strong foundation in theoretical and experimental astronomy. I then pursued a Ph.D. in Astronomy at the California Institute of Technology, focusing on exoplanet atmospheric characterization using advanced spectroscopic techniques. During my doctoral studies, I collaborated with teams at the Jet Propulsion Laboratory (JPL) to analyze data from NASA's Kepler and James Webb Space Telescopes, contributing to several peer-reviewed publications in *The Astrophysical Journal* and *Nature Astronomy*.</w:t>
      </w:r>
    </w:p>
    <w:p>
      <w:pPr>
        <w:pStyle w:val="BodyText"/>
      </w:pPr>
      <w:r>
        <w:t xml:space="preserve">Following my graduate work, I joined the faculty at Columbia University as a Postdoctoral Research Associate, where I led a project examining the formation mechanisms of protoplanetary disks around young stars. This research not only deepened my understanding of stellar evolution but also honed my ability to communicate complex scientific concepts to diverse audiences. My commitment to public engagement has been further strengthened through outreach initiatives at the Hayden Planetarium, where I have delivered interactive lectures and developed educational programs for school groups and families in the United States New York City area.</w:t>
      </w:r>
    </w:p>
    <w:p>
      <w:pPr>
        <w:pStyle w:val="BodyText"/>
      </w:pPr>
      <w:r>
        <w:t xml:space="preserve">What excites me most about this position is the unique opportunity to bridge the gap between scientific discovery and public understanding. The United States New York City has long been a hub for astronomical innovation, home to institutions like the Hayden Planetarium, the NASA Goddard Institute for Space Studies, and the Center for Computational Astrophysics at the Flatiron Institute. I am particularly drawn to your institution's mission of making astronomy accessible to all and its reputation for fostering interdisciplinary collaboration between researchers and educators.</w:t>
      </w:r>
    </w:p>
    <w:p>
      <w:pPr>
        <w:pStyle w:val="BodyText"/>
      </w:pPr>
      <w:r>
        <w:t xml:space="preserve">In my current role as a Research Scientist at the University of Arizona's Steward Observatory, I have been involved in projects that utilize ground-based telescopes such as the Large Synoptic Survey Telescope (LSST) to study dark matter distribution in the universe. My technical expertise includes data analysis using Python and MATLAB, instrument calibration for optical and radio telescopes, and statistical modeling of cosmic structures. These skills have been instrumental in publishing my work on galactic dynamics, which has been cited over 200 times in leading scientific journals.</w:t>
      </w:r>
    </w:p>
    <w:p>
      <w:pPr>
        <w:pStyle w:val="BodyText"/>
      </w:pPr>
      <w:r>
        <w:t xml:space="preserve">One of my proudest achievements was co-leading a team that discovered a new class of transiting exoplanets with extremely short orbital periods. This research, published in *Science*, demonstrated the effectiveness of machine learning algorithms in identifying patterns within large astronomical datasets. The project also required close collaboration with engineers to optimize telescope scheduling and data acquisition protocols, showcasing my ability to work across technical and scientific domains.</w:t>
      </w:r>
    </w:p>
    <w:p>
      <w:pPr>
        <w:pStyle w:val="BodyText"/>
      </w:pPr>
      <w:r>
        <w:t xml:space="preserve">As an Astronomer in the United States New York City, I aim to leverage my expertise in both research and public outreach to contribute to your institution's vision. My experience designing interactive exhibits for the Adler Planetarium and developing citizen science projects through Zooniverse has equipped me with the skills necessary to create engaging educational content that resonates with diverse audiences. I am particularly interested in exploring how virtual reality technologies can be used to simulate cosmic phenomena, making complex astronomical concepts more tangible for visitors.</w:t>
      </w:r>
    </w:p>
    <w:p>
      <w:pPr>
        <w:pStyle w:val="BodyText"/>
      </w:pPr>
      <w:r>
        <w:t xml:space="preserve">The United States New York City offers an unparalleled environment for astronomers, with its concentration of world-class research facilities, vibrant scientific community, and cultural institutions that celebrate the cosmos. I am eager to contribute to this ecosystem by collaborating with colleagues on projects related to cosmology, astrobiology, and space exploration. Whether it's analyzing data from the upcoming Nancy Grace Roman Space Telescope or participating in public lectures about recent discoveries in planetary science, I am committed to advancing both scientific knowledge and public appreciation for astronomy.</w:t>
      </w:r>
    </w:p>
    <w:p>
      <w:pPr>
        <w:pStyle w:val="BodyText"/>
      </w:pPr>
      <w:r>
        <w:t xml:space="preserve">I am particularly impressed by your institution's commitment to diversity and inclusion in STEM fields. As a first-generation college graduate and a member of the National Society of Black Physicists, I have actively participated in mentorship programs that support underrepresented students pursuing careers in the sciences. I believe that fostering a diverse scientific community is essential for driving innovation and ensuring that astronomy remains relevant to all segments of society.</w:t>
      </w:r>
    </w:p>
    <w:p>
      <w:pPr>
        <w:pStyle w:val="BodyText"/>
      </w:pPr>
      <w:r>
        <w:t xml:space="preserve">Thank you for considering my application. I would be honored to bring my passion for astronomy, technical expertise, and dedication to public engagement to your team. I am available at your convenience for an interview and can be reached at (555) 123-4567 or john.doe@email.com. I look forward to the opportunity to discuss how my background and vision align with the goals of The American Museum of Natural History.</w:t>
      </w:r>
    </w:p>
    <w:p>
      <w:pPr>
        <w:pStyle w:val="BodyText"/>
      </w:pPr>
      <w:r>
        <w:t xml:space="preserve">Sincerely,</w:t>
      </w:r>
      <w:r>
        <w:br/>
      </w:r>
      <w:r>
        <w:rPr>
          <w:bCs/>
          <w:b/>
        </w:rPr>
        <w:t xml:space="preserve">John Doe</w:t>
      </w:r>
      <w:r>
        <w:br/>
      </w:r>
      <w:r>
        <w:t xml:space="preserve">Astronom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dc:language>en</dc:language>
  <cp:keywords/>
  <dcterms:created xsi:type="dcterms:W3CDTF">2026-07-24T18:33:25Z</dcterms:created>
  <dcterms:modified xsi:type="dcterms:W3CDTF">2026-07-24T18:33:25Z</dcterms:modified>
</cp:coreProperties>
</file>

<file path=docProps/custom.xml><?xml version="1.0" encoding="utf-8"?>
<Properties xmlns="http://schemas.openxmlformats.org/officeDocument/2006/custom-properties" xmlns:vt="http://schemas.openxmlformats.org/officeDocument/2006/docPropsVTypes"/>
</file>